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0000001" w14:textId="05F65BA1" w:rsidR="00932119" w:rsidRDefault="00457651">
      <w:pPr>
        <w:spacing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P21</w:t>
      </w:r>
      <w:r w:rsidR="004E1D27">
        <w:rPr>
          <w:b/>
          <w:sz w:val="24"/>
          <w:szCs w:val="24"/>
        </w:rPr>
        <w:t xml:space="preserve"> Project: </w:t>
      </w:r>
      <w:r w:rsidRPr="00457651">
        <w:rPr>
          <w:b/>
          <w:bCs/>
          <w:sz w:val="24"/>
          <w:szCs w:val="24"/>
        </w:rPr>
        <w:t xml:space="preserve">Analysis of First-Person A.I </w:t>
      </w:r>
      <w:proofErr w:type="gramStart"/>
      <w:r w:rsidRPr="00457651">
        <w:rPr>
          <w:b/>
          <w:bCs/>
          <w:sz w:val="24"/>
          <w:szCs w:val="24"/>
        </w:rPr>
        <w:t>Training</w:t>
      </w:r>
      <w:proofErr w:type="gramEnd"/>
      <w:r w:rsidRPr="00457651">
        <w:rPr>
          <w:b/>
          <w:bCs/>
          <w:sz w:val="24"/>
          <w:szCs w:val="24"/>
        </w:rPr>
        <w:t xml:space="preserve"> Methods</w:t>
      </w:r>
    </w:p>
    <w:p w14:paraId="00000002" w14:textId="154088A4" w:rsidR="00932119" w:rsidRDefault="004E1D27">
      <w:pPr>
        <w:spacing w:line="240" w:lineRule="auto"/>
        <w:jc w:val="center"/>
      </w:pPr>
      <w:r>
        <w:t>Capstone Weekly Status Report</w:t>
      </w:r>
    </w:p>
    <w:p w14:paraId="67C6BC7C" w14:textId="32C279E7" w:rsidR="00457651" w:rsidRPr="00457651" w:rsidRDefault="00457651" w:rsidP="00457651">
      <w:pPr>
        <w:jc w:val="center"/>
      </w:pPr>
      <w:r w:rsidRPr="00457651">
        <w:t xml:space="preserve">Kyle Hinton (kah31@hood.edu), Kyle </w:t>
      </w:r>
      <w:proofErr w:type="spellStart"/>
      <w:r w:rsidRPr="00457651">
        <w:t>McQuillen</w:t>
      </w:r>
      <w:proofErr w:type="spellEnd"/>
      <w:r w:rsidRPr="00457651">
        <w:t xml:space="preserve"> (kjm28@hood.edu)</w:t>
      </w:r>
      <w:r>
        <w:t>,</w:t>
      </w:r>
      <w:r w:rsidRPr="00457651">
        <w:t xml:space="preserve"> Paul Wells (pfw3@hood.edu), </w:t>
      </w:r>
      <w:proofErr w:type="spellStart"/>
      <w:r w:rsidRPr="00457651">
        <w:t>Somayyeh</w:t>
      </w:r>
      <w:proofErr w:type="spellEnd"/>
      <w:r w:rsidRPr="00457651">
        <w:t xml:space="preserve"> </w:t>
      </w:r>
      <w:proofErr w:type="spellStart"/>
      <w:r w:rsidRPr="00457651">
        <w:t>Kamyab</w:t>
      </w:r>
      <w:proofErr w:type="spellEnd"/>
      <w:r w:rsidRPr="00457651">
        <w:t xml:space="preserve"> (sk43@hood.edu)</w:t>
      </w:r>
      <w:r>
        <w:t>,</w:t>
      </w:r>
      <w:r w:rsidRPr="00457651">
        <w:t xml:space="preserve"> Yohannes </w:t>
      </w:r>
      <w:proofErr w:type="spellStart"/>
      <w:r w:rsidRPr="00457651">
        <w:t>Teref</w:t>
      </w:r>
      <w:proofErr w:type="spellEnd"/>
      <w:r w:rsidRPr="00457651">
        <w:t xml:space="preserve"> (yt13@hood.edu)</w:t>
      </w:r>
    </w:p>
    <w:p w14:paraId="0000000D" w14:textId="695EF9D4" w:rsidR="00932119" w:rsidRPr="007C2A43" w:rsidRDefault="003F5288" w:rsidP="007C2A43">
      <w:pPr>
        <w:spacing w:line="240" w:lineRule="auto"/>
        <w:jc w:val="center"/>
      </w:pPr>
      <w:hyperlink r:id="rId5" w:history="1">
        <w:r w:rsidR="00457651" w:rsidRPr="00894B44">
          <w:rPr>
            <w:rStyle w:val="Hyperlink"/>
          </w:rPr>
          <w:t>https://github.com/rebeljedi999/TheCTeam</w:t>
        </w:r>
      </w:hyperlink>
      <w:r w:rsidR="004E1D27">
        <w:t xml:space="preserve"> </w:t>
      </w:r>
    </w:p>
    <w:p w14:paraId="0000000E" w14:textId="77777777" w:rsidR="00932119" w:rsidRDefault="00932119">
      <w:pPr>
        <w:spacing w:line="240" w:lineRule="auto"/>
      </w:pPr>
    </w:p>
    <w:p w14:paraId="4C27AFAD" w14:textId="7E528FFF" w:rsidR="0006108B" w:rsidRDefault="0006108B" w:rsidP="0006108B">
      <w:pPr>
        <w:spacing w:line="240" w:lineRule="auto"/>
        <w:rPr>
          <w:b/>
        </w:rPr>
      </w:pPr>
      <w:r>
        <w:rPr>
          <w:b/>
        </w:rPr>
        <w:t xml:space="preserve">REPORT WEEK </w:t>
      </w:r>
      <w:r>
        <w:rPr>
          <w:b/>
        </w:rPr>
        <w:t>2</w:t>
      </w:r>
      <w:r>
        <w:rPr>
          <w:b/>
        </w:rPr>
        <w:t xml:space="preserve"> (</w:t>
      </w:r>
      <w:r>
        <w:rPr>
          <w:b/>
        </w:rPr>
        <w:t>MAR 1</w:t>
      </w:r>
      <w:r>
        <w:rPr>
          <w:b/>
        </w:rPr>
        <w:t xml:space="preserve"> </w:t>
      </w:r>
      <w:r>
        <w:rPr>
          <w:b/>
        </w:rPr>
        <w:t>–</w:t>
      </w:r>
      <w:r>
        <w:rPr>
          <w:b/>
        </w:rPr>
        <w:t xml:space="preserve"> </w:t>
      </w:r>
      <w:r>
        <w:rPr>
          <w:b/>
        </w:rPr>
        <w:t>MAR 7</w:t>
      </w:r>
      <w:r>
        <w:rPr>
          <w:b/>
        </w:rPr>
        <w:t>)</w:t>
      </w:r>
    </w:p>
    <w:p w14:paraId="298B4EF9" w14:textId="77777777" w:rsidR="0006108B" w:rsidRDefault="0006108B" w:rsidP="0006108B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6061791A" w14:textId="6FB7290C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Kyle H. and Paul researched ways to implement a neural network into unreal </w:t>
      </w:r>
      <w:r w:rsidR="003F5288">
        <w:t>engine and</w:t>
      </w:r>
      <w:r>
        <w:t xml:space="preserve"> settled on a way that utilizes </w:t>
      </w:r>
      <w:proofErr w:type="spellStart"/>
      <w:r>
        <w:t>Tensorflow</w:t>
      </w:r>
      <w:proofErr w:type="spellEnd"/>
      <w:r>
        <w:t>.</w:t>
      </w:r>
    </w:p>
    <w:p w14:paraId="3320B290" w14:textId="08DB8D79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Paul began the implementation of </w:t>
      </w:r>
      <w:proofErr w:type="spellStart"/>
      <w:r>
        <w:t>Tensorflow</w:t>
      </w:r>
      <w:proofErr w:type="spellEnd"/>
      <w:r>
        <w:t xml:space="preserve"> in the Unreal Engine.</w:t>
      </w:r>
    </w:p>
    <w:p w14:paraId="5866AF0A" w14:textId="13606FF0" w:rsidR="0006108B" w:rsidRDefault="0006108B" w:rsidP="0006108B">
      <w:pPr>
        <w:numPr>
          <w:ilvl w:val="1"/>
          <w:numId w:val="2"/>
        </w:numPr>
        <w:spacing w:line="240" w:lineRule="auto"/>
      </w:pPr>
      <w:r>
        <w:t>Kyle M.</w:t>
      </w:r>
      <w:r w:rsidR="003F5288">
        <w:t>,</w:t>
      </w:r>
      <w:r>
        <w:t xml:space="preserve"> </w:t>
      </w:r>
      <w:proofErr w:type="spellStart"/>
      <w:r>
        <w:t>Somayyeh</w:t>
      </w:r>
      <w:proofErr w:type="spellEnd"/>
      <w:r w:rsidR="003F5288">
        <w:t xml:space="preserve">, and Yohannes </w:t>
      </w:r>
      <w:r>
        <w:t>did research on potential reward algorithms we could use and how to implement them into the Unreal Engine.</w:t>
      </w:r>
    </w:p>
    <w:p w14:paraId="7656099E" w14:textId="6EE8F6F7" w:rsidR="0006108B" w:rsidRDefault="0006108B" w:rsidP="0006108B">
      <w:pPr>
        <w:numPr>
          <w:ilvl w:val="0"/>
          <w:numId w:val="2"/>
        </w:numPr>
        <w:spacing w:line="240" w:lineRule="auto"/>
      </w:pPr>
      <w:r>
        <w:t>Problems/Issues</w:t>
      </w:r>
    </w:p>
    <w:p w14:paraId="7A5747C8" w14:textId="204F76E3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Paul had issues with installing dependencies for the </w:t>
      </w:r>
      <w:proofErr w:type="gramStart"/>
      <w:r>
        <w:t>project, but</w:t>
      </w:r>
      <w:proofErr w:type="gramEnd"/>
      <w:r>
        <w:t xml:space="preserve"> resolved the issue by reinstalling python.</w:t>
      </w:r>
    </w:p>
    <w:p w14:paraId="72ECB8E9" w14:textId="1C7C7D8B" w:rsidR="0006108B" w:rsidRDefault="0006108B" w:rsidP="0006108B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7E7EB7D4" w14:textId="1B5CB34E" w:rsidR="0006108B" w:rsidRDefault="0006108B" w:rsidP="0006108B">
      <w:pPr>
        <w:numPr>
          <w:ilvl w:val="1"/>
          <w:numId w:val="2"/>
        </w:numPr>
        <w:spacing w:line="240" w:lineRule="auto"/>
      </w:pPr>
      <w:r>
        <w:t>Kyle M</w:t>
      </w:r>
      <w:r w:rsidR="009502C9">
        <w:t xml:space="preserve">, </w:t>
      </w:r>
      <w:proofErr w:type="spellStart"/>
      <w:r>
        <w:t>Somayyah</w:t>
      </w:r>
      <w:proofErr w:type="spellEnd"/>
      <w:r w:rsidR="009502C9">
        <w:t xml:space="preserve">, and Yohannes </w:t>
      </w:r>
      <w:r>
        <w:t>will implement the reward methods into the unreal engine.</w:t>
      </w:r>
    </w:p>
    <w:p w14:paraId="5E5F4383" w14:textId="574C91AD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Kyle H. and Paul will </w:t>
      </w:r>
      <w:r>
        <w:t xml:space="preserve">implement the neural network with </w:t>
      </w:r>
      <w:proofErr w:type="spellStart"/>
      <w:r>
        <w:t>Tensorflow</w:t>
      </w:r>
      <w:proofErr w:type="spellEnd"/>
      <w:r>
        <w:t>.</w:t>
      </w:r>
    </w:p>
    <w:p w14:paraId="07ADF067" w14:textId="77777777" w:rsidR="0006108B" w:rsidRDefault="0006108B" w:rsidP="0006108B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06108B" w14:paraId="08DF98DC" w14:textId="77777777" w:rsidTr="006D07FE">
        <w:trPr>
          <w:jc w:val="center"/>
        </w:trPr>
        <w:tc>
          <w:tcPr>
            <w:tcW w:w="1345" w:type="dxa"/>
          </w:tcPr>
          <w:p w14:paraId="36EC63E7" w14:textId="77777777" w:rsidR="0006108B" w:rsidRDefault="0006108B" w:rsidP="006D07FE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5C16F82" w14:textId="77777777" w:rsidR="0006108B" w:rsidRDefault="0006108B" w:rsidP="006D07FE">
            <w:pPr>
              <w:jc w:val="center"/>
            </w:pPr>
            <w:r>
              <w:t>Hours Worked</w:t>
            </w:r>
          </w:p>
        </w:tc>
      </w:tr>
      <w:tr w:rsidR="0006108B" w14:paraId="725832C5" w14:textId="77777777" w:rsidTr="006D07FE">
        <w:trPr>
          <w:jc w:val="center"/>
        </w:trPr>
        <w:tc>
          <w:tcPr>
            <w:tcW w:w="1345" w:type="dxa"/>
          </w:tcPr>
          <w:p w14:paraId="04F7E01B" w14:textId="77777777" w:rsidR="0006108B" w:rsidRDefault="0006108B" w:rsidP="006D07FE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345D176B" w14:textId="2ADA29F7" w:rsidR="0006108B" w:rsidRDefault="0006108B" w:rsidP="006D07FE">
            <w:pPr>
              <w:jc w:val="center"/>
            </w:pPr>
            <w:r>
              <w:t>3.5</w:t>
            </w:r>
          </w:p>
        </w:tc>
      </w:tr>
      <w:tr w:rsidR="0006108B" w14:paraId="0598E28E" w14:textId="77777777" w:rsidTr="006D07FE">
        <w:trPr>
          <w:jc w:val="center"/>
        </w:trPr>
        <w:tc>
          <w:tcPr>
            <w:tcW w:w="1345" w:type="dxa"/>
          </w:tcPr>
          <w:p w14:paraId="3CA093AC" w14:textId="77777777" w:rsidR="0006108B" w:rsidRDefault="0006108B" w:rsidP="006D07FE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774DFABB" w14:textId="2B0E2138" w:rsidR="0006108B" w:rsidRDefault="0006108B" w:rsidP="006D07FE">
            <w:pPr>
              <w:jc w:val="center"/>
            </w:pPr>
            <w:r>
              <w:t>3</w:t>
            </w:r>
          </w:p>
        </w:tc>
      </w:tr>
      <w:tr w:rsidR="0006108B" w14:paraId="4ADA2C40" w14:textId="77777777" w:rsidTr="006D07FE">
        <w:trPr>
          <w:jc w:val="center"/>
        </w:trPr>
        <w:tc>
          <w:tcPr>
            <w:tcW w:w="1345" w:type="dxa"/>
          </w:tcPr>
          <w:p w14:paraId="5538168F" w14:textId="77777777" w:rsidR="0006108B" w:rsidRDefault="0006108B" w:rsidP="006D07FE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63C655E5" w14:textId="7229E620" w:rsidR="0006108B" w:rsidRDefault="0006108B" w:rsidP="006D07FE">
            <w:pPr>
              <w:jc w:val="center"/>
            </w:pPr>
            <w:r>
              <w:t>1</w:t>
            </w:r>
          </w:p>
        </w:tc>
      </w:tr>
      <w:tr w:rsidR="0006108B" w14:paraId="7A9C6EF1" w14:textId="77777777" w:rsidTr="006D07FE">
        <w:trPr>
          <w:jc w:val="center"/>
        </w:trPr>
        <w:tc>
          <w:tcPr>
            <w:tcW w:w="1345" w:type="dxa"/>
          </w:tcPr>
          <w:p w14:paraId="2EE068F8" w14:textId="77777777" w:rsidR="0006108B" w:rsidRDefault="0006108B" w:rsidP="006D07FE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7227C423" w14:textId="184CB3B6" w:rsidR="0006108B" w:rsidRDefault="009502C9" w:rsidP="006D07FE">
            <w:pPr>
              <w:jc w:val="center"/>
            </w:pPr>
            <w:r>
              <w:t>3.5</w:t>
            </w:r>
          </w:p>
        </w:tc>
      </w:tr>
      <w:tr w:rsidR="0006108B" w14:paraId="5E772B18" w14:textId="77777777" w:rsidTr="006D07FE">
        <w:trPr>
          <w:jc w:val="center"/>
        </w:trPr>
        <w:tc>
          <w:tcPr>
            <w:tcW w:w="1345" w:type="dxa"/>
          </w:tcPr>
          <w:p w14:paraId="5E591A0C" w14:textId="77777777" w:rsidR="0006108B" w:rsidRDefault="0006108B" w:rsidP="006D07FE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1B491A00" w14:textId="6E3F742F" w:rsidR="0006108B" w:rsidRDefault="0006108B" w:rsidP="006D07FE">
            <w:pPr>
              <w:jc w:val="center"/>
            </w:pPr>
            <w:r>
              <w:t>4</w:t>
            </w:r>
          </w:p>
        </w:tc>
      </w:tr>
      <w:tr w:rsidR="0006108B" w14:paraId="56B1C630" w14:textId="77777777" w:rsidTr="006D07FE">
        <w:trPr>
          <w:jc w:val="center"/>
        </w:trPr>
        <w:tc>
          <w:tcPr>
            <w:tcW w:w="1345" w:type="dxa"/>
          </w:tcPr>
          <w:p w14:paraId="1CBD214C" w14:textId="77777777" w:rsidR="0006108B" w:rsidRDefault="0006108B" w:rsidP="006D07FE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1EB31177" w14:textId="18F95576" w:rsidR="0006108B" w:rsidRDefault="0006108B" w:rsidP="006D07FE">
            <w:pPr>
              <w:jc w:val="center"/>
            </w:pPr>
            <w:r>
              <w:t>1</w:t>
            </w:r>
            <w:r w:rsidR="009502C9">
              <w:t>5</w:t>
            </w:r>
          </w:p>
        </w:tc>
      </w:tr>
    </w:tbl>
    <w:p w14:paraId="50CC6411" w14:textId="3C0B5026" w:rsidR="0006108B" w:rsidRDefault="0006108B">
      <w:pPr>
        <w:spacing w:line="240" w:lineRule="auto"/>
        <w:rPr>
          <w:b/>
        </w:rPr>
      </w:pPr>
    </w:p>
    <w:p w14:paraId="190E96ED" w14:textId="77777777" w:rsidR="0006108B" w:rsidRDefault="0006108B">
      <w:pPr>
        <w:spacing w:line="240" w:lineRule="auto"/>
        <w:rPr>
          <w:b/>
        </w:rPr>
      </w:pPr>
    </w:p>
    <w:p w14:paraId="0000000F" w14:textId="76B31F80" w:rsidR="00932119" w:rsidRDefault="004E1D27">
      <w:pPr>
        <w:spacing w:line="240" w:lineRule="auto"/>
        <w:rPr>
          <w:b/>
        </w:rPr>
      </w:pPr>
      <w:r>
        <w:rPr>
          <w:b/>
        </w:rPr>
        <w:t>REPORT WEEK 1 (</w:t>
      </w:r>
      <w:r w:rsidR="00457651">
        <w:rPr>
          <w:b/>
        </w:rPr>
        <w:t>FEB</w:t>
      </w:r>
      <w:r>
        <w:rPr>
          <w:b/>
        </w:rPr>
        <w:t xml:space="preserve"> 2</w:t>
      </w:r>
      <w:r w:rsidR="00457651">
        <w:rPr>
          <w:b/>
        </w:rPr>
        <w:t xml:space="preserve">2 </w:t>
      </w:r>
      <w:r>
        <w:rPr>
          <w:b/>
        </w:rPr>
        <w:t xml:space="preserve">- </w:t>
      </w:r>
      <w:r w:rsidR="00457651">
        <w:rPr>
          <w:b/>
        </w:rPr>
        <w:t>FEB</w:t>
      </w:r>
      <w:r>
        <w:rPr>
          <w:b/>
        </w:rPr>
        <w:t xml:space="preserve"> </w:t>
      </w:r>
      <w:r w:rsidR="00457651">
        <w:rPr>
          <w:b/>
        </w:rPr>
        <w:t>28</w:t>
      </w:r>
      <w:r>
        <w:rPr>
          <w:b/>
        </w:rPr>
        <w:t>)</w:t>
      </w:r>
    </w:p>
    <w:p w14:paraId="00000010" w14:textId="77777777" w:rsidR="00932119" w:rsidRDefault="004E1D27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00000011" w14:textId="152CFF3F" w:rsidR="00932119" w:rsidRDefault="00102812">
      <w:pPr>
        <w:numPr>
          <w:ilvl w:val="1"/>
          <w:numId w:val="2"/>
        </w:numPr>
        <w:spacing w:line="240" w:lineRule="auto"/>
      </w:pPr>
      <w:r>
        <w:t>All team members</w:t>
      </w:r>
      <w:r w:rsidR="00457651">
        <w:t xml:space="preserve"> installed, ran, and familiarized themselves with the Unreal Engine environment.</w:t>
      </w:r>
    </w:p>
    <w:p w14:paraId="08752AE8" w14:textId="3D32ED10" w:rsidR="00D0683E" w:rsidRDefault="00D0683E" w:rsidP="00457651">
      <w:pPr>
        <w:numPr>
          <w:ilvl w:val="1"/>
          <w:numId w:val="2"/>
        </w:numPr>
        <w:spacing w:line="240" w:lineRule="auto"/>
      </w:pPr>
      <w:r>
        <w:t>Kyle H.</w:t>
      </w:r>
      <w:r w:rsidR="00102812">
        <w:t>, Kyle M., Paul, and Yohannes</w:t>
      </w:r>
      <w:r>
        <w:t xml:space="preserve"> began tutorials on reinforcement learning in Unreal Engine.</w:t>
      </w:r>
    </w:p>
    <w:p w14:paraId="65BD5AAC" w14:textId="631A439A" w:rsidR="00102812" w:rsidRDefault="00102812" w:rsidP="00457651">
      <w:pPr>
        <w:numPr>
          <w:ilvl w:val="1"/>
          <w:numId w:val="2"/>
        </w:numPr>
        <w:spacing w:line="240" w:lineRule="auto"/>
      </w:pPr>
      <w:r>
        <w:t>Kyle M. researched genetic algorithms and their possible implementation in Unreal.</w:t>
      </w:r>
    </w:p>
    <w:p w14:paraId="00000015" w14:textId="237B6B3E" w:rsidR="00932119" w:rsidRDefault="004E1D27" w:rsidP="00457651">
      <w:pPr>
        <w:numPr>
          <w:ilvl w:val="0"/>
          <w:numId w:val="2"/>
        </w:numPr>
        <w:spacing w:line="240" w:lineRule="auto"/>
      </w:pPr>
      <w:r>
        <w:t>Problems/Issues</w:t>
      </w:r>
    </w:p>
    <w:p w14:paraId="00000017" w14:textId="48BD791F" w:rsidR="00932119" w:rsidRDefault="00457651" w:rsidP="00457651">
      <w:pPr>
        <w:numPr>
          <w:ilvl w:val="1"/>
          <w:numId w:val="2"/>
        </w:numPr>
        <w:spacing w:line="240" w:lineRule="auto"/>
      </w:pPr>
      <w:proofErr w:type="spellStart"/>
      <w:r>
        <w:t>Somayyeh</w:t>
      </w:r>
      <w:proofErr w:type="spellEnd"/>
      <w:r>
        <w:t xml:space="preserve"> had initial problems with C++ programming, but after reviewing her notes she completed the basic tutorials for the Unreal Engine.</w:t>
      </w:r>
    </w:p>
    <w:p w14:paraId="27DC6EEF" w14:textId="17EC34AE" w:rsidR="00102812" w:rsidRDefault="00102812" w:rsidP="00457651">
      <w:pPr>
        <w:numPr>
          <w:ilvl w:val="1"/>
          <w:numId w:val="2"/>
        </w:numPr>
        <w:spacing w:line="240" w:lineRule="auto"/>
      </w:pPr>
      <w:r>
        <w:t>Kyle M. is still trying to figure out the best way to implement the genetic algorithm.</w:t>
      </w:r>
    </w:p>
    <w:p w14:paraId="5BADB76C" w14:textId="423A268F" w:rsidR="00102812" w:rsidRDefault="00102812" w:rsidP="00457651">
      <w:pPr>
        <w:numPr>
          <w:ilvl w:val="1"/>
          <w:numId w:val="2"/>
        </w:numPr>
        <w:spacing w:line="240" w:lineRule="auto"/>
      </w:pPr>
      <w:r>
        <w:t>Yohannes struggled with some of the concepts in the reinforcement learning tutorial, but after further research he understands the concepts that were presented.</w:t>
      </w:r>
    </w:p>
    <w:p w14:paraId="00000018" w14:textId="77777777" w:rsidR="00932119" w:rsidRDefault="004E1D27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0000001A" w14:textId="24381F0D" w:rsidR="00932119" w:rsidRDefault="00102812" w:rsidP="00506EC9">
      <w:pPr>
        <w:numPr>
          <w:ilvl w:val="1"/>
          <w:numId w:val="2"/>
        </w:numPr>
        <w:spacing w:line="240" w:lineRule="auto"/>
      </w:pPr>
      <w:r>
        <w:t xml:space="preserve">Kyle M., </w:t>
      </w:r>
      <w:proofErr w:type="spellStart"/>
      <w:r>
        <w:t>Somayyah</w:t>
      </w:r>
      <w:proofErr w:type="spellEnd"/>
      <w:r>
        <w:t xml:space="preserve">, and Yohannes </w:t>
      </w:r>
      <w:r w:rsidR="00506EC9">
        <w:t>will research methods to reward NN and document potential algorithms.</w:t>
      </w:r>
    </w:p>
    <w:p w14:paraId="0000001B" w14:textId="078DF73A" w:rsidR="00932119" w:rsidRDefault="00102812">
      <w:pPr>
        <w:numPr>
          <w:ilvl w:val="1"/>
          <w:numId w:val="2"/>
        </w:numPr>
        <w:spacing w:line="240" w:lineRule="auto"/>
      </w:pPr>
      <w:r>
        <w:lastRenderedPageBreak/>
        <w:t xml:space="preserve">Kyle H. and Paul </w:t>
      </w:r>
      <w:r w:rsidR="00506EC9">
        <w:t>will begin a basic implementation of Reinforcement Learning algorithm and NN to get first generation.</w:t>
      </w:r>
    </w:p>
    <w:p w14:paraId="0000001D" w14:textId="4791A434" w:rsidR="00932119" w:rsidRDefault="004E1D27" w:rsidP="00CB1680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06EC9" w14:paraId="6AA53BAF" w14:textId="77777777" w:rsidTr="00CB1680">
        <w:trPr>
          <w:jc w:val="center"/>
        </w:trPr>
        <w:tc>
          <w:tcPr>
            <w:tcW w:w="1345" w:type="dxa"/>
          </w:tcPr>
          <w:p w14:paraId="304D7299" w14:textId="0841C34D" w:rsidR="00506EC9" w:rsidRDefault="00506EC9" w:rsidP="00CB1680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63216E6" w14:textId="3724192A" w:rsidR="00506EC9" w:rsidRDefault="00506EC9" w:rsidP="00CB1680">
            <w:pPr>
              <w:jc w:val="center"/>
            </w:pPr>
            <w:r>
              <w:t>Hours Worked</w:t>
            </w:r>
          </w:p>
        </w:tc>
      </w:tr>
      <w:tr w:rsidR="00506EC9" w14:paraId="5A474B3E" w14:textId="77777777" w:rsidTr="00CB1680">
        <w:trPr>
          <w:jc w:val="center"/>
        </w:trPr>
        <w:tc>
          <w:tcPr>
            <w:tcW w:w="1345" w:type="dxa"/>
          </w:tcPr>
          <w:p w14:paraId="5FEFA960" w14:textId="4B5656B1" w:rsidR="00506EC9" w:rsidRDefault="00506EC9" w:rsidP="00CB1680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841AAEF" w14:textId="7C874EA6" w:rsidR="00506EC9" w:rsidRDefault="00506EC9" w:rsidP="00CB1680">
            <w:pPr>
              <w:jc w:val="center"/>
            </w:pPr>
            <w:r>
              <w:t>4.5</w:t>
            </w:r>
          </w:p>
        </w:tc>
      </w:tr>
      <w:tr w:rsidR="00506EC9" w14:paraId="2FA17090" w14:textId="77777777" w:rsidTr="00CB1680">
        <w:trPr>
          <w:jc w:val="center"/>
        </w:trPr>
        <w:tc>
          <w:tcPr>
            <w:tcW w:w="1345" w:type="dxa"/>
          </w:tcPr>
          <w:p w14:paraId="7C1E811B" w14:textId="724CF1FC" w:rsidR="00506EC9" w:rsidRDefault="00506EC9" w:rsidP="00CB1680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394BE51E" w14:textId="0CEC4344" w:rsidR="00506EC9" w:rsidRDefault="00506EC9" w:rsidP="00CB1680">
            <w:pPr>
              <w:jc w:val="center"/>
            </w:pPr>
            <w:r>
              <w:t>2</w:t>
            </w:r>
          </w:p>
        </w:tc>
      </w:tr>
      <w:tr w:rsidR="00506EC9" w14:paraId="068E502A" w14:textId="77777777" w:rsidTr="00CB1680">
        <w:trPr>
          <w:jc w:val="center"/>
        </w:trPr>
        <w:tc>
          <w:tcPr>
            <w:tcW w:w="1345" w:type="dxa"/>
          </w:tcPr>
          <w:p w14:paraId="5F6814C9" w14:textId="7784E2A6" w:rsidR="00506EC9" w:rsidRDefault="00506EC9" w:rsidP="00CB1680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6F24002" w14:textId="120AD13C" w:rsidR="00506EC9" w:rsidRDefault="00102812" w:rsidP="00CB1680">
            <w:pPr>
              <w:jc w:val="center"/>
            </w:pPr>
            <w:r>
              <w:t>4</w:t>
            </w:r>
          </w:p>
        </w:tc>
      </w:tr>
      <w:tr w:rsidR="00506EC9" w14:paraId="3277D7CE" w14:textId="77777777" w:rsidTr="00CB1680">
        <w:trPr>
          <w:jc w:val="center"/>
        </w:trPr>
        <w:tc>
          <w:tcPr>
            <w:tcW w:w="1345" w:type="dxa"/>
          </w:tcPr>
          <w:p w14:paraId="1CA62105" w14:textId="367B0A42" w:rsidR="00506EC9" w:rsidRDefault="00CB1680" w:rsidP="00CB1680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2C4D746A" w14:textId="42E993FF" w:rsidR="00506EC9" w:rsidRDefault="00102812" w:rsidP="00CB1680">
            <w:pPr>
              <w:jc w:val="center"/>
            </w:pPr>
            <w:r>
              <w:t>5</w:t>
            </w:r>
          </w:p>
        </w:tc>
      </w:tr>
      <w:tr w:rsidR="00506EC9" w14:paraId="17296E3A" w14:textId="77777777" w:rsidTr="00CB1680">
        <w:trPr>
          <w:jc w:val="center"/>
        </w:trPr>
        <w:tc>
          <w:tcPr>
            <w:tcW w:w="1345" w:type="dxa"/>
          </w:tcPr>
          <w:p w14:paraId="3A9ED6BF" w14:textId="2B510BDC" w:rsidR="00506EC9" w:rsidRDefault="00CB1680" w:rsidP="00CB1680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AA14037" w14:textId="5F40D3AE" w:rsidR="00506EC9" w:rsidRDefault="00CB1680" w:rsidP="00CB1680">
            <w:pPr>
              <w:jc w:val="center"/>
            </w:pPr>
            <w:r>
              <w:t>4</w:t>
            </w:r>
          </w:p>
        </w:tc>
      </w:tr>
      <w:tr w:rsidR="00CB1680" w14:paraId="3493B998" w14:textId="77777777" w:rsidTr="00CB1680">
        <w:trPr>
          <w:jc w:val="center"/>
        </w:trPr>
        <w:tc>
          <w:tcPr>
            <w:tcW w:w="1345" w:type="dxa"/>
          </w:tcPr>
          <w:p w14:paraId="076FE27E" w14:textId="535CAB04" w:rsidR="00CB1680" w:rsidRDefault="00CB1680" w:rsidP="00CB1680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6A50B098" w14:textId="085F3D40" w:rsidR="00CB1680" w:rsidRDefault="00102812" w:rsidP="00CB1680">
            <w:pPr>
              <w:jc w:val="center"/>
            </w:pPr>
            <w:r>
              <w:t>19.5</w:t>
            </w:r>
          </w:p>
        </w:tc>
      </w:tr>
    </w:tbl>
    <w:p w14:paraId="14CC4A7F" w14:textId="77777777" w:rsidR="00506EC9" w:rsidRDefault="00506EC9">
      <w:pPr>
        <w:spacing w:line="240" w:lineRule="auto"/>
      </w:pPr>
    </w:p>
    <w:p w14:paraId="0000001E" w14:textId="77777777" w:rsidR="00932119" w:rsidRDefault="00932119">
      <w:pPr>
        <w:spacing w:line="240" w:lineRule="auto"/>
      </w:pPr>
    </w:p>
    <w:p w14:paraId="0000001F" w14:textId="77777777" w:rsidR="00932119" w:rsidRDefault="00932119">
      <w:pPr>
        <w:spacing w:line="240" w:lineRule="auto"/>
      </w:pPr>
    </w:p>
    <w:sectPr w:rsidR="0093211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23052F"/>
    <w:multiLevelType w:val="multilevel"/>
    <w:tmpl w:val="353C89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F0A4714"/>
    <w:multiLevelType w:val="multilevel"/>
    <w:tmpl w:val="18C6CC9E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MTQxNDI3NjU1MbFU0lEKTi0uzszPAykwrgUA6QvBbSwAAAA="/>
  </w:docVars>
  <w:rsids>
    <w:rsidRoot w:val="00932119"/>
    <w:rsid w:val="0006108B"/>
    <w:rsid w:val="00102812"/>
    <w:rsid w:val="003F5288"/>
    <w:rsid w:val="00457651"/>
    <w:rsid w:val="004E1D27"/>
    <w:rsid w:val="00506EC9"/>
    <w:rsid w:val="005778B4"/>
    <w:rsid w:val="007C2A43"/>
    <w:rsid w:val="00932119"/>
    <w:rsid w:val="009502C9"/>
    <w:rsid w:val="00B66DAF"/>
    <w:rsid w:val="00C34B6E"/>
    <w:rsid w:val="00CB1680"/>
    <w:rsid w:val="00D0683E"/>
    <w:rsid w:val="00E82962"/>
    <w:rsid w:val="00FB7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ED049"/>
  <w15:docId w15:val="{A1A89BDE-7B78-4F29-A082-672349C9A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45765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765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06EC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rebeljedi999/TheCTea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ul Wells</cp:lastModifiedBy>
  <cp:revision>16</cp:revision>
  <dcterms:created xsi:type="dcterms:W3CDTF">2021-02-22T01:11:00Z</dcterms:created>
  <dcterms:modified xsi:type="dcterms:W3CDTF">2021-03-08T05:12:00Z</dcterms:modified>
</cp:coreProperties>
</file>